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C52193" w:rsidR="007B4A91" w:rsidRDefault="00AE4A06">
      <w:pPr>
        <w:rPr>
          <w:sz w:val="28"/>
          <w:szCs w:val="28"/>
        </w:rPr>
      </w:pPr>
      <w:r>
        <w:rPr>
          <w:sz w:val="28"/>
          <w:szCs w:val="28"/>
        </w:rPr>
        <w:t>Archery legends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9709D67" w:rsidR="007B4A91" w:rsidRDefault="00AE4A06">
      <w:pPr>
        <w:ind w:left="720"/>
        <w:rPr>
          <w:sz w:val="28"/>
          <w:szCs w:val="28"/>
        </w:rPr>
      </w:pPr>
      <w:r>
        <w:rPr>
          <w:sz w:val="28"/>
          <w:szCs w:val="28"/>
        </w:rPr>
        <w:t>Beat the computer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4D1A69D" w:rsidR="007B4A91" w:rsidRDefault="00AE4A0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m has a dream to become the </w:t>
      </w:r>
      <w:proofErr w:type="spellStart"/>
      <w:r>
        <w:rPr>
          <w:sz w:val="28"/>
          <w:szCs w:val="28"/>
        </w:rPr>
        <w:t>worlds</w:t>
      </w:r>
      <w:proofErr w:type="spellEnd"/>
      <w:r>
        <w:rPr>
          <w:sz w:val="28"/>
          <w:szCs w:val="28"/>
        </w:rPr>
        <w:t xml:space="preserve"> number 1 archer, will you help him achieve his dreams?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DB8450" w:rsidR="007B4A91" w:rsidRDefault="00AE4A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8F62A04" w:rsidR="007B4A91" w:rsidRDefault="00AE4A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rrow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D34AB65" w:rsidR="007B4A91" w:rsidRDefault="00AE4A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u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0E96A7" w:rsidR="007B4A91" w:rsidRDefault="00AE4A0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rrow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12C1227" w:rsidR="007B4A91" w:rsidRDefault="00AE4A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EE55CC5" w:rsidR="007B4A91" w:rsidRDefault="00AE4A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lease arrow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3CEA6CE" w:rsidR="007B4A91" w:rsidRDefault="00AE4A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ro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ADAD461" w:rsidR="007B4A91" w:rsidRDefault="00AE4A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shot by using bow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602444B" w:rsidR="007B4A91" w:rsidRDefault="00AE4A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rt bo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DF7D2CF" w:rsidR="007B4A91" w:rsidRDefault="00AE4A0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curate measure of where the arrow fall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04757652">
    <w:abstractNumId w:val="0"/>
  </w:num>
  <w:num w:numId="2" w16cid:durableId="1183663824">
    <w:abstractNumId w:val="1"/>
  </w:num>
  <w:num w:numId="3" w16cid:durableId="523785928">
    <w:abstractNumId w:val="3"/>
  </w:num>
  <w:num w:numId="4" w16cid:durableId="1544154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E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jesh Venkat</cp:lastModifiedBy>
  <cp:revision>4</cp:revision>
  <dcterms:created xsi:type="dcterms:W3CDTF">2021-03-18T05:03:00Z</dcterms:created>
  <dcterms:modified xsi:type="dcterms:W3CDTF">2023-02-21T13:18:00Z</dcterms:modified>
</cp:coreProperties>
</file>